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rancie Swidl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anc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widl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0 Eaton Court,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widlerisfranci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2049831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